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AD5F0" w14:textId="705E53E2" w:rsidR="00FD195D" w:rsidRPr="00100126" w:rsidRDefault="00214A26" w:rsidP="00FD195D">
      <w:pPr>
        <w:pStyle w:val="a3"/>
        <w:rPr>
          <w:rFonts w:ascii="TH SarabunPSK" w:hAnsi="TH SarabunPSK" w:cs="TH SarabunPSK"/>
          <w:sz w:val="32"/>
          <w:szCs w:val="32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>แบบเสนอชื่อ</w:t>
      </w:r>
      <w:r w:rsidR="000C157C" w:rsidRPr="000C157C">
        <w:rPr>
          <w:rFonts w:ascii="TH SarabunPSK" w:hAnsi="TH SarabunPSK" w:cs="TH SarabunPSK" w:hint="cs"/>
          <w:color w:val="FF0000"/>
          <w:sz w:val="32"/>
          <w:szCs w:val="32"/>
          <w:cs/>
        </w:rPr>
        <w:t>และผลงาน</w:t>
      </w:r>
      <w:r w:rsidRPr="00100126">
        <w:rPr>
          <w:rFonts w:ascii="TH SarabunPSK" w:hAnsi="TH SarabunPSK" w:cs="TH SarabunPSK"/>
          <w:sz w:val="32"/>
          <w:szCs w:val="32"/>
          <w:cs/>
        </w:rPr>
        <w:t>เพื่อคัดเลือกเป็นพนักงานดีเด่น</w:t>
      </w:r>
      <w:r w:rsidR="008F061C" w:rsidRPr="0010012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100126">
        <w:rPr>
          <w:rFonts w:ascii="TH SarabunPSK" w:hAnsi="TH SarabunPSK" w:cs="TH SarabunPSK"/>
          <w:sz w:val="32"/>
          <w:szCs w:val="32"/>
          <w:cs/>
        </w:rPr>
        <w:t>มหาวิทยาลัยเทคโนโลยีสุรนารีสาย</w:t>
      </w:r>
      <w:r w:rsidR="008A72EC" w:rsidRPr="00100126">
        <w:rPr>
          <w:rFonts w:ascii="TH SarabunPSK" w:hAnsi="TH SarabunPSK" w:cs="TH SarabunPSK" w:hint="cs"/>
          <w:sz w:val="32"/>
          <w:szCs w:val="32"/>
          <w:cs/>
        </w:rPr>
        <w:t>วิชาการ</w:t>
      </w:r>
      <w:r w:rsidRPr="0010012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ED7BB4" w:rsidRPr="00100126">
        <w:rPr>
          <w:rFonts w:ascii="TH SarabunPSK" w:hAnsi="TH SarabunPSK" w:cs="TH SarabunPSK"/>
          <w:sz w:val="32"/>
          <w:szCs w:val="32"/>
        </w:rPr>
        <w:br/>
      </w:r>
      <w:r w:rsidR="00FD195D" w:rsidRPr="000C157C">
        <w:rPr>
          <w:rFonts w:ascii="TH SarabunPSK" w:hAnsi="TH SarabunPSK" w:cs="TH SarabunPSK"/>
          <w:color w:val="FF0000"/>
          <w:sz w:val="32"/>
          <w:szCs w:val="32"/>
          <w:cs/>
        </w:rPr>
        <w:t xml:space="preserve">ประจำปี พ.ศ. </w:t>
      </w:r>
      <w:r w:rsidR="00FD195D" w:rsidRPr="000C157C">
        <w:rPr>
          <w:rFonts w:ascii="TH SarabunPSK" w:hAnsi="TH SarabunPSK" w:cs="TH SarabunPSK"/>
          <w:color w:val="FF0000"/>
          <w:sz w:val="32"/>
          <w:szCs w:val="32"/>
        </w:rPr>
        <w:t>256</w:t>
      </w:r>
      <w:r w:rsidR="000C157C" w:rsidRPr="000C157C">
        <w:rPr>
          <w:rFonts w:ascii="TH SarabunPSK" w:hAnsi="TH SarabunPSK" w:cs="TH SarabunPSK" w:hint="cs"/>
          <w:color w:val="FF0000"/>
          <w:sz w:val="32"/>
          <w:szCs w:val="32"/>
          <w:cs/>
        </w:rPr>
        <w:t>4</w:t>
      </w:r>
    </w:p>
    <w:p w14:paraId="04EE4E81" w14:textId="77777777" w:rsidR="00FD195D" w:rsidRPr="00100126" w:rsidRDefault="00214A26" w:rsidP="00FD195D">
      <w:pPr>
        <w:pStyle w:val="a3"/>
        <w:spacing w:before="120"/>
        <w:rPr>
          <w:rFonts w:ascii="TH SarabunPSK" w:hAnsi="TH SarabunPSK" w:cs="TH SarabunPSK"/>
          <w:sz w:val="36"/>
          <w:szCs w:val="36"/>
        </w:rPr>
      </w:pPr>
      <w:r w:rsidRPr="00100126">
        <w:rPr>
          <w:rFonts w:ascii="TH SarabunPSK" w:hAnsi="TH SarabunPSK" w:cs="TH SarabunPSK"/>
          <w:sz w:val="36"/>
          <w:szCs w:val="36"/>
          <w:cs/>
        </w:rPr>
        <w:t>ด้าน</w:t>
      </w:r>
      <w:r w:rsidR="00906990" w:rsidRPr="00100126">
        <w:rPr>
          <w:rFonts w:ascii="TH SarabunPSK" w:hAnsi="TH SarabunPSK" w:cs="TH SarabunPSK"/>
          <w:sz w:val="36"/>
          <w:szCs w:val="36"/>
          <w:cs/>
        </w:rPr>
        <w:t>ผลงานสิ่งประดิษฐ์</w:t>
      </w:r>
    </w:p>
    <w:p w14:paraId="45465725" w14:textId="77777777" w:rsidR="00214A26" w:rsidRPr="00100126" w:rsidRDefault="00214A26">
      <w:pPr>
        <w:pStyle w:val="a8"/>
        <w:rPr>
          <w:rFonts w:ascii="TH SarabunPSK" w:hAnsi="TH SarabunPSK" w:cs="TH SarabunPSK"/>
          <w:sz w:val="36"/>
          <w:szCs w:val="36"/>
        </w:rPr>
      </w:pPr>
    </w:p>
    <w:p w14:paraId="368A0DB2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ชื่อ – นามสกุล ผู้ที่ได้รับการเสนอชื่อ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693C24AD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สาขาวิชา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="00282522"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cs/>
        </w:rPr>
        <w:t xml:space="preserve">  สำนักวิชา : </w:t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  <w:r w:rsidRPr="00100126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4357F7D5" w14:textId="77777777" w:rsidR="00214A26" w:rsidRPr="00100126" w:rsidRDefault="00214A26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20CB914E" w14:textId="77777777" w:rsidR="00FD195D" w:rsidRPr="00100126" w:rsidRDefault="00FD195D" w:rsidP="00FD195D">
      <w:pPr>
        <w:rPr>
          <w:rFonts w:ascii="TH Sarabun New" w:hAnsi="TH Sarabun New" w:cs="TH Sarabun New"/>
          <w:sz w:val="32"/>
          <w:szCs w:val="32"/>
          <w:u w:val="single"/>
        </w:rPr>
      </w:pPr>
    </w:p>
    <w:p w14:paraId="3C921888" w14:textId="77777777" w:rsidR="00FD195D" w:rsidRPr="00100126" w:rsidRDefault="00FD195D" w:rsidP="00FD195D">
      <w:pPr>
        <w:pStyle w:val="a5"/>
        <w:tabs>
          <w:tab w:val="left" w:pos="720"/>
        </w:tabs>
        <w:rPr>
          <w:rFonts w:ascii="TH Sarabun New" w:hAnsi="TH Sarabun New" w:cs="TH Sarabun New"/>
          <w:b/>
          <w:bCs/>
          <w:sz w:val="32"/>
          <w:szCs w:val="32"/>
        </w:rPr>
      </w:pPr>
      <w:r w:rsidRPr="00100126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BC3DFEA" w14:textId="77777777" w:rsidR="00FD195D" w:rsidRPr="00100126" w:rsidRDefault="00FD195D" w:rsidP="00FD195D">
      <w:pPr>
        <w:pStyle w:val="a5"/>
        <w:tabs>
          <w:tab w:val="left" w:pos="720"/>
        </w:tabs>
        <w:spacing w:before="120"/>
        <w:rPr>
          <w:rFonts w:ascii="TH Sarabun New" w:hAnsi="TH Sarabun New" w:cs="TH Sarabun New"/>
          <w:sz w:val="32"/>
          <w:szCs w:val="32"/>
        </w:rPr>
      </w:pPr>
      <w:r w:rsidRPr="0010012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>ส่วนที่</w:t>
      </w:r>
      <w:r w:rsidRPr="00100126">
        <w:rPr>
          <w:rFonts w:ascii="TH Sarabun New" w:hAnsi="TH Sarabun New" w:cs="TH Sarabun New"/>
          <w:b/>
          <w:bCs/>
          <w:sz w:val="32"/>
          <w:szCs w:val="32"/>
          <w:u w:val="single"/>
        </w:rPr>
        <w:t xml:space="preserve"> 1</w:t>
      </w:r>
      <w:r w:rsidRPr="00100126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100126">
        <w:rPr>
          <w:rFonts w:ascii="TH Sarabun New" w:hAnsi="TH Sarabun New" w:cs="TH Sarabun New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3471EAED" w14:textId="77777777" w:rsidR="00FD195D" w:rsidRPr="00100126" w:rsidRDefault="00FD195D" w:rsidP="00FD195D">
      <w:pPr>
        <w:ind w:left="6048" w:firstLine="288"/>
        <w:jc w:val="center"/>
        <w:rPr>
          <w:rFonts w:ascii="TH SarabunPSK" w:hAnsi="TH SarabunPSK" w:cs="TH SarabunPSK"/>
        </w:rPr>
      </w:pPr>
      <w:r w:rsidRPr="00100126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100126">
        <w:rPr>
          <w:rFonts w:ascii="TH SarabunPSK" w:hAnsi="TH SarabunPSK" w:cs="TH SarabunPSK"/>
          <w:cs/>
        </w:rPr>
        <w:t>ตรวจสอบโดย</w:t>
      </w:r>
    </w:p>
    <w:p w14:paraId="114E548D" w14:textId="77777777" w:rsidR="00FD195D" w:rsidRPr="00100126" w:rsidRDefault="00FD195D" w:rsidP="00FD195D">
      <w:pPr>
        <w:ind w:left="5760" w:firstLine="288"/>
        <w:jc w:val="right"/>
        <w:rPr>
          <w:rFonts w:ascii="TH SarabunPSK" w:hAnsi="TH SarabunPSK" w:cs="TH SarabunPSK"/>
        </w:rPr>
      </w:pPr>
      <w:r w:rsidRPr="00100126">
        <w:rPr>
          <w:rFonts w:ascii="TH SarabunPSK" w:hAnsi="TH SarabunPSK" w:cs="TH SarabunPSK"/>
          <w:cs/>
        </w:rPr>
        <w:t>ผู้เสนอชื่อ    คณะกรรมการฯ</w:t>
      </w:r>
    </w:p>
    <w:p w14:paraId="050E5F85" w14:textId="77777777" w:rsidR="00FD195D" w:rsidRPr="00100126" w:rsidRDefault="00FD195D" w:rsidP="00FD195D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ae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1134"/>
        <w:gridCol w:w="863"/>
      </w:tblGrid>
      <w:tr w:rsidR="00100126" w:rsidRPr="00100126" w14:paraId="19C74C6A" w14:textId="77777777" w:rsidTr="00FD195D">
        <w:tc>
          <w:tcPr>
            <w:tcW w:w="7083" w:type="dxa"/>
            <w:hideMark/>
          </w:tcPr>
          <w:p w14:paraId="137330EF" w14:textId="77777777" w:rsidR="00FD195D" w:rsidRPr="00100126" w:rsidRDefault="00FD195D">
            <w:pPr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1.  เป็นพนักงานประจำของมหาวิทยาลัยในสายวิชาการ</w:t>
            </w:r>
          </w:p>
        </w:tc>
        <w:tc>
          <w:tcPr>
            <w:tcW w:w="1134" w:type="dxa"/>
          </w:tcPr>
          <w:p w14:paraId="4528FC78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06A518C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63E97B16" w14:textId="77777777" w:rsidTr="00FD195D">
        <w:tc>
          <w:tcPr>
            <w:tcW w:w="7083" w:type="dxa"/>
            <w:hideMark/>
          </w:tcPr>
          <w:p w14:paraId="0DCB4F35" w14:textId="77777777" w:rsidR="00FD195D" w:rsidRPr="00100126" w:rsidRDefault="00FD195D">
            <w:pPr>
              <w:ind w:left="316" w:hanging="316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 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4BAA6FC8" w14:textId="0E3EA775" w:rsidR="00FD195D" w:rsidRPr="000C157C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0C157C">
              <w:rPr>
                <w:rFonts w:ascii="TH Sarabun New" w:hAnsi="TH Sarabun New" w:cs="TH Sarabun New"/>
                <w:color w:val="FF0000"/>
                <w:cs/>
              </w:rPr>
              <w:t>ปี พ.ศ. 25</w:t>
            </w:r>
            <w:r w:rsidR="00C63478" w:rsidRPr="000C157C">
              <w:rPr>
                <w:rFonts w:ascii="TH Sarabun New" w:hAnsi="TH Sarabun New" w:cs="TH Sarabun New" w:hint="cs"/>
                <w:color w:val="FF0000"/>
                <w:cs/>
              </w:rPr>
              <w:t>6</w:t>
            </w:r>
            <w:r w:rsidR="000C157C" w:rsidRPr="000C157C">
              <w:rPr>
                <w:rFonts w:ascii="TH Sarabun New" w:hAnsi="TH Sarabun New" w:cs="TH Sarabun New" w:hint="cs"/>
                <w:color w:val="FF0000"/>
                <w:cs/>
              </w:rPr>
              <w:t>1</w:t>
            </w:r>
            <w:r w:rsidRPr="000C157C">
              <w:rPr>
                <w:rFonts w:ascii="TH Sarabun New" w:hAnsi="TH Sarabun New" w:cs="TH Sarabun New"/>
                <w:color w:val="FF0000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จำนวน </w:t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 หน่วยภาระงาน </w:t>
            </w:r>
            <w:r w:rsidRPr="000C157C">
              <w:rPr>
                <w:rFonts w:ascii="TH Sarabun New" w:hAnsi="TH Sarabun New" w:cs="TH Sarabun New"/>
                <w:color w:val="FF0000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 </w:t>
            </w:r>
          </w:p>
          <w:p w14:paraId="648F2917" w14:textId="3288D2A7" w:rsidR="00FD195D" w:rsidRPr="000C157C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0C157C">
              <w:rPr>
                <w:rFonts w:ascii="TH Sarabun New" w:hAnsi="TH Sarabun New" w:cs="TH Sarabun New"/>
                <w:color w:val="FF0000"/>
                <w:cs/>
              </w:rPr>
              <w:t>ปี พ.ศ. 256</w:t>
            </w:r>
            <w:r w:rsidR="000C157C" w:rsidRPr="000C157C">
              <w:rPr>
                <w:rFonts w:ascii="TH Sarabun New" w:hAnsi="TH Sarabun New" w:cs="TH Sarabun New" w:hint="cs"/>
                <w:color w:val="FF0000"/>
                <w:cs/>
              </w:rPr>
              <w:t>2</w:t>
            </w:r>
            <w:r w:rsidRPr="000C157C">
              <w:rPr>
                <w:rFonts w:ascii="TH Sarabun New" w:hAnsi="TH Sarabun New" w:cs="TH Sarabun New"/>
                <w:color w:val="FF0000"/>
                <w:cs/>
              </w:rPr>
              <w:t xml:space="preserve">  </w:t>
            </w:r>
            <w:r w:rsidRPr="000C157C">
              <w:rPr>
                <w:rFonts w:ascii="TH Sarabun New" w:hAnsi="TH Sarabun New" w:cs="TH Sarabun New"/>
                <w:color w:val="FF0000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จำนวน </w:t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 หน่วยภาระงาน</w:t>
            </w:r>
          </w:p>
          <w:p w14:paraId="63284499" w14:textId="5CE5A581" w:rsidR="00FD195D" w:rsidRPr="000C157C" w:rsidRDefault="00FD195D" w:rsidP="00453E3F">
            <w:pPr>
              <w:numPr>
                <w:ilvl w:val="0"/>
                <w:numId w:val="2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 New" w:hAnsi="TH Sarabun New" w:cs="TH Sarabun New"/>
                <w:color w:val="FF0000"/>
              </w:rPr>
            </w:pPr>
            <w:r w:rsidRPr="000C157C">
              <w:rPr>
                <w:rFonts w:ascii="TH Sarabun New" w:hAnsi="TH Sarabun New" w:cs="TH Sarabun New"/>
                <w:color w:val="FF0000"/>
                <w:cs/>
              </w:rPr>
              <w:t>ปี พ.ศ. 256</w:t>
            </w:r>
            <w:r w:rsidR="000C157C" w:rsidRPr="000C157C">
              <w:rPr>
                <w:rFonts w:ascii="TH Sarabun New" w:hAnsi="TH Sarabun New" w:cs="TH Sarabun New" w:hint="cs"/>
                <w:color w:val="FF0000"/>
                <w:cs/>
              </w:rPr>
              <w:t>3</w:t>
            </w:r>
            <w:r w:rsidRPr="000C157C">
              <w:rPr>
                <w:rFonts w:ascii="TH Sarabun New" w:hAnsi="TH Sarabun New" w:cs="TH Sarabun New"/>
                <w:color w:val="FF0000"/>
                <w:cs/>
              </w:rPr>
              <w:t xml:space="preserve">  </w:t>
            </w:r>
            <w:r w:rsidRPr="000C157C">
              <w:rPr>
                <w:rFonts w:ascii="TH Sarabun New" w:hAnsi="TH Sarabun New" w:cs="TH Sarabun New"/>
                <w:color w:val="FF0000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จำนวน </w:t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/>
                <w:color w:val="FF0000"/>
                <w:u w:val="single"/>
              </w:rPr>
              <w:tab/>
            </w:r>
            <w:r w:rsidRPr="000C157C">
              <w:rPr>
                <w:rFonts w:ascii="TH Sarabun New" w:hAnsi="TH Sarabun New" w:cs="TH Sarabun New" w:hint="cs"/>
                <w:color w:val="FF0000"/>
                <w:cs/>
              </w:rPr>
              <w:t xml:space="preserve"> หน่วยภาระงาน</w:t>
            </w:r>
          </w:p>
          <w:p w14:paraId="1ADC9B58" w14:textId="298A68D5" w:rsidR="00FD195D" w:rsidRPr="00100126" w:rsidRDefault="00FD195D" w:rsidP="000C157C">
            <w:pPr>
              <w:ind w:left="316"/>
              <w:rPr>
                <w:rFonts w:ascii="TH SarabunPSK" w:hAnsi="TH SarabunPSK" w:cs="TH SarabunPSK"/>
              </w:rPr>
            </w:pPr>
            <w:r w:rsidRPr="000C157C">
              <w:rPr>
                <w:rFonts w:ascii="TH Sarabun New" w:hAnsi="TH Sarabun New" w:cs="TH Sarabun New"/>
                <w:color w:val="FF0000"/>
                <w:cs/>
              </w:rPr>
              <w:t>(* สำหรับปี พ.ศ. 256</w:t>
            </w:r>
            <w:r w:rsidR="000C157C" w:rsidRPr="000C157C">
              <w:rPr>
                <w:rFonts w:ascii="TH Sarabun New" w:hAnsi="TH Sarabun New" w:cs="TH Sarabun New" w:hint="cs"/>
                <w:color w:val="FF0000"/>
                <w:cs/>
              </w:rPr>
              <w:t>3</w:t>
            </w:r>
            <w:r w:rsidRPr="000C157C">
              <w:rPr>
                <w:rFonts w:ascii="TH Sarabun New" w:hAnsi="TH Sarabun New" w:cs="TH Sarabun New"/>
                <w:color w:val="FF0000"/>
                <w:cs/>
              </w:rPr>
              <w:t xml:space="preserve"> ให้นับภาระงานถึงสิ้นภาคการศึกษาที่ 2/256</w:t>
            </w:r>
            <w:r w:rsidR="000C157C" w:rsidRPr="000C157C">
              <w:rPr>
                <w:rFonts w:ascii="TH Sarabun New" w:hAnsi="TH Sarabun New" w:cs="TH Sarabun New" w:hint="cs"/>
                <w:color w:val="FF0000"/>
                <w:cs/>
              </w:rPr>
              <w:t>3</w:t>
            </w:r>
            <w:r w:rsidRPr="000C157C">
              <w:rPr>
                <w:rFonts w:ascii="TH Sarabun New" w:hAnsi="TH Sarabun New" w:cs="TH Sarabun New"/>
                <w:color w:val="FF0000"/>
                <w:cs/>
              </w:rPr>
              <w:t>)</w:t>
            </w:r>
          </w:p>
        </w:tc>
        <w:tc>
          <w:tcPr>
            <w:tcW w:w="1134" w:type="dxa"/>
          </w:tcPr>
          <w:p w14:paraId="1C4038D1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66D06617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02326296" w14:textId="77777777" w:rsidTr="00FD195D">
        <w:tc>
          <w:tcPr>
            <w:tcW w:w="7083" w:type="dxa"/>
            <w:hideMark/>
          </w:tcPr>
          <w:p w14:paraId="0F23E911" w14:textId="77777777" w:rsidR="00FD195D" w:rsidRPr="00100126" w:rsidRDefault="00FD195D">
            <w:pPr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134" w:type="dxa"/>
          </w:tcPr>
          <w:p w14:paraId="6FB0DE21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6F469797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100126" w:rsidRPr="00100126" w14:paraId="65F65EFC" w14:textId="77777777" w:rsidTr="00FD195D">
        <w:tc>
          <w:tcPr>
            <w:tcW w:w="7083" w:type="dxa"/>
            <w:hideMark/>
          </w:tcPr>
          <w:p w14:paraId="61FCC92A" w14:textId="77777777" w:rsidR="00FD195D" w:rsidRPr="00100126" w:rsidRDefault="00FD195D">
            <w:pPr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4.  ต้องเป็นผู้ประพฤติปฏิบัติตามจรรยาบรรณอาจารย์ มทส.</w:t>
            </w:r>
          </w:p>
        </w:tc>
        <w:tc>
          <w:tcPr>
            <w:tcW w:w="1134" w:type="dxa"/>
          </w:tcPr>
          <w:p w14:paraId="39BE44B3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535E5BD8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  <w:tr w:rsidR="00FD195D" w:rsidRPr="00100126" w14:paraId="1CFF27CD" w14:textId="77777777" w:rsidTr="00FD195D">
        <w:tc>
          <w:tcPr>
            <w:tcW w:w="7083" w:type="dxa"/>
            <w:hideMark/>
          </w:tcPr>
          <w:p w14:paraId="37A6CA81" w14:textId="77777777" w:rsidR="00FD195D" w:rsidRPr="00100126" w:rsidRDefault="00FD195D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</w:rPr>
            </w:pP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5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3 ปีที่ผ่านมา</w:t>
            </w:r>
          </w:p>
        </w:tc>
        <w:tc>
          <w:tcPr>
            <w:tcW w:w="1134" w:type="dxa"/>
          </w:tcPr>
          <w:p w14:paraId="14B3925B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rPr>
                <w:rFonts w:ascii="TH SarabunPSK" w:hAnsi="TH SarabunPSK" w:cs="TH SarabunPSK"/>
              </w:rPr>
            </w:pPr>
          </w:p>
        </w:tc>
        <w:tc>
          <w:tcPr>
            <w:tcW w:w="863" w:type="dxa"/>
          </w:tcPr>
          <w:p w14:paraId="48025838" w14:textId="77777777" w:rsidR="00FD195D" w:rsidRPr="00100126" w:rsidRDefault="00FD195D" w:rsidP="00453E3F">
            <w:pPr>
              <w:pStyle w:val="ad"/>
              <w:numPr>
                <w:ilvl w:val="0"/>
                <w:numId w:val="1"/>
              </w:numPr>
              <w:jc w:val="right"/>
              <w:rPr>
                <w:rFonts w:ascii="TH SarabunPSK" w:hAnsi="TH SarabunPSK" w:cs="TH SarabunPSK"/>
              </w:rPr>
            </w:pPr>
          </w:p>
        </w:tc>
      </w:tr>
    </w:tbl>
    <w:p w14:paraId="03A69395" w14:textId="77777777" w:rsidR="00FD195D" w:rsidRPr="00100126" w:rsidRDefault="00FD195D" w:rsidP="00FD195D">
      <w:pPr>
        <w:rPr>
          <w:rFonts w:ascii="TH Sarabun New" w:hAnsi="TH Sarabun New" w:cs="TH Sarabun New"/>
          <w:sz w:val="32"/>
          <w:szCs w:val="32"/>
        </w:rPr>
      </w:pPr>
    </w:p>
    <w:p w14:paraId="28785FC5" w14:textId="77777777" w:rsidR="006772D3" w:rsidRPr="00100126" w:rsidRDefault="006772D3" w:rsidP="00FD195D">
      <w:pPr>
        <w:rPr>
          <w:rFonts w:ascii="TH Sarabun New" w:hAnsi="TH Sarabun New" w:cs="TH Sarabun New"/>
          <w:sz w:val="32"/>
          <w:szCs w:val="32"/>
        </w:rPr>
      </w:pPr>
    </w:p>
    <w:p w14:paraId="2CFEDB97" w14:textId="77777777" w:rsidR="006772D3" w:rsidRPr="00100126" w:rsidRDefault="006772D3" w:rsidP="00FD195D">
      <w:pPr>
        <w:rPr>
          <w:rFonts w:ascii="TH Sarabun New" w:hAnsi="TH Sarabun New" w:cs="TH Sarabun New"/>
          <w:sz w:val="32"/>
          <w:szCs w:val="32"/>
          <w:cs/>
        </w:rPr>
        <w:sectPr w:rsidR="006772D3" w:rsidRPr="00100126" w:rsidSect="0046586A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2" w:right="1469" w:bottom="284" w:left="1350" w:header="706" w:footer="432" w:gutter="0"/>
          <w:cols w:space="720"/>
          <w:titlePg/>
          <w:docGrid w:linePitch="381"/>
        </w:sectPr>
      </w:pPr>
    </w:p>
    <w:p w14:paraId="483AED39" w14:textId="77777777" w:rsidR="007F6D73" w:rsidRPr="00100126" w:rsidRDefault="00214A26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  <w:r w:rsidRPr="0010012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100126">
        <w:rPr>
          <w:rFonts w:ascii="TH SarabunPSK" w:hAnsi="TH SarabunPSK" w:cs="TH SarabunPSK"/>
          <w:b/>
          <w:bCs/>
          <w:sz w:val="32"/>
          <w:szCs w:val="32"/>
          <w:u w:val="single"/>
        </w:rPr>
        <w:t>2</w:t>
      </w:r>
      <w:r w:rsidR="006772D3" w:rsidRPr="00100126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</w:t>
      </w:r>
      <w:r w:rsidRPr="00100126">
        <w:rPr>
          <w:rFonts w:ascii="TH SarabunPSK" w:hAnsi="TH SarabunPSK" w:cs="TH SarabunPSK"/>
          <w:sz w:val="32"/>
          <w:szCs w:val="32"/>
        </w:rPr>
        <w:tab/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>เกณฑ์เฉพาะด้าน  ด้าน</w:t>
      </w:r>
      <w:r w:rsidR="00954F16" w:rsidRPr="00100126">
        <w:rPr>
          <w:rFonts w:ascii="TH SarabunPSK" w:hAnsi="TH SarabunPSK" w:cs="TH SarabunPSK"/>
          <w:b/>
          <w:bCs/>
          <w:sz w:val="32"/>
          <w:szCs w:val="32"/>
          <w:cs/>
        </w:rPr>
        <w:t>ผลงานสิ่งประดิ</w:t>
      </w:r>
      <w:r w:rsidR="00436A92" w:rsidRPr="00100126">
        <w:rPr>
          <w:rFonts w:ascii="TH SarabunPSK" w:hAnsi="TH SarabunPSK" w:cs="TH SarabunPSK"/>
          <w:b/>
          <w:bCs/>
          <w:sz w:val="32"/>
          <w:szCs w:val="32"/>
          <w:cs/>
        </w:rPr>
        <w:t>ษฐ์</w:t>
      </w:r>
      <w:r w:rsidR="00045152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 ประกอบด้วยเกณฑ์ด้านต่าง</w:t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ๆ  </w:t>
      </w:r>
      <w:r w:rsidR="00AA1A8C" w:rsidRPr="00100126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6D73" w:rsidRPr="00100126">
        <w:rPr>
          <w:rFonts w:ascii="TH SarabunPSK" w:hAnsi="TH SarabunPSK" w:cs="TH SarabunPSK"/>
          <w:b/>
          <w:bCs/>
          <w:sz w:val="32"/>
          <w:szCs w:val="32"/>
          <w:cs/>
        </w:rPr>
        <w:t>ดังนี้</w:t>
      </w:r>
    </w:p>
    <w:p w14:paraId="17AB747C" w14:textId="77777777" w:rsidR="00165F1A" w:rsidRPr="00100126" w:rsidRDefault="00165F1A" w:rsidP="006772D3">
      <w:pPr>
        <w:ind w:left="864" w:hanging="155"/>
        <w:rPr>
          <w:rFonts w:ascii="TH SarabunPSK" w:hAnsi="TH SarabunPSK" w:cs="TH SarabunPSK"/>
          <w:b/>
          <w:bCs/>
          <w:sz w:val="32"/>
          <w:szCs w:val="32"/>
        </w:rPr>
      </w:pPr>
    </w:p>
    <w:p w14:paraId="27A0652E" w14:textId="4A8704EA" w:rsidR="00FD195D" w:rsidRPr="00100126" w:rsidRDefault="00165F1A" w:rsidP="00165F1A">
      <w:pPr>
        <w:ind w:left="709"/>
        <w:rPr>
          <w:rFonts w:ascii="TH SarabunPSK" w:hAnsi="TH SarabunPSK" w:cs="TH SarabunPSK"/>
          <w:b/>
          <w:bCs/>
          <w:sz w:val="32"/>
          <w:szCs w:val="32"/>
        </w:rPr>
      </w:pPr>
      <w:r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>1.</w:t>
      </w:r>
      <w:r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 xml:space="preserve"> </w:t>
      </w:r>
      <w:r w:rsidR="00FD195D"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การเป็นเจ้าของสิ่งประดิษฐ์ที่เกิดขึ้น</w:t>
      </w:r>
      <w:r w:rsidR="00FD195D" w:rsidRPr="00100126">
        <w:rPr>
          <w:rFonts w:ascii="TH Sarabun New" w:hAnsi="TH Sarabun New" w:cs="TH Sarabun New" w:hint="cs"/>
          <w:b/>
          <w:bCs/>
          <w:sz w:val="32"/>
          <w:szCs w:val="32"/>
          <w:u w:val="single"/>
          <w:cs/>
        </w:rPr>
        <w:t>ในช่วง</w:t>
      </w:r>
      <w:r w:rsidR="00FD195D" w:rsidRPr="00100126">
        <w:rPr>
          <w:rFonts w:ascii="TH Sarabun New" w:hAnsi="TH Sarabun New" w:cs="TH Sarabun New"/>
          <w:b/>
          <w:bCs/>
          <w:sz w:val="32"/>
          <w:szCs w:val="32"/>
          <w:u w:val="single"/>
          <w:cs/>
        </w:rPr>
        <w:t xml:space="preserve">ปี </w:t>
      </w:r>
      <w:r w:rsidR="00FD195D" w:rsidRPr="000C157C">
        <w:rPr>
          <w:rFonts w:ascii="TH Sarabun New" w:hAnsi="TH Sarabun New" w:cs="TH Sarabun New"/>
          <w:b/>
          <w:bCs/>
          <w:color w:val="FF0000"/>
          <w:sz w:val="32"/>
          <w:szCs w:val="32"/>
          <w:u w:val="single"/>
          <w:cs/>
        </w:rPr>
        <w:t xml:space="preserve">พ.ศ. </w:t>
      </w:r>
      <w:r w:rsidR="00FD195D" w:rsidRPr="00D36FCA">
        <w:rPr>
          <w:rFonts w:ascii="TH Sarabun New" w:hAnsi="TH Sarabun New" w:cs="TH Sarabun New"/>
          <w:b/>
          <w:bCs/>
          <w:color w:val="FF0000"/>
          <w:sz w:val="32"/>
          <w:szCs w:val="32"/>
          <w:u w:val="single"/>
          <w:cs/>
        </w:rPr>
        <w:t>25</w:t>
      </w:r>
      <w:r w:rsidR="00C63478" w:rsidRPr="00D36FCA">
        <w:rPr>
          <w:rFonts w:ascii="TH Sarabun New" w:hAnsi="TH Sarabun New" w:cs="TH Sarabun New" w:hint="cs"/>
          <w:b/>
          <w:bCs/>
          <w:color w:val="FF0000"/>
          <w:sz w:val="32"/>
          <w:szCs w:val="32"/>
          <w:u w:val="single"/>
          <w:cs/>
        </w:rPr>
        <w:t>6</w:t>
      </w:r>
      <w:r w:rsidR="000C157C" w:rsidRPr="00D36FCA">
        <w:rPr>
          <w:rFonts w:ascii="TH Sarabun New" w:hAnsi="TH Sarabun New" w:cs="TH Sarabun New"/>
          <w:b/>
          <w:bCs/>
          <w:color w:val="FF0000"/>
          <w:sz w:val="32"/>
          <w:szCs w:val="32"/>
          <w:u w:val="single"/>
        </w:rPr>
        <w:t>1</w:t>
      </w:r>
      <w:r w:rsidR="00FD195D" w:rsidRPr="00D36FCA">
        <w:rPr>
          <w:rFonts w:ascii="TH Sarabun New" w:hAnsi="TH Sarabun New" w:cs="TH Sarabun New"/>
          <w:b/>
          <w:bCs/>
          <w:color w:val="FF0000"/>
          <w:sz w:val="32"/>
          <w:szCs w:val="32"/>
          <w:u w:val="single"/>
          <w:cs/>
        </w:rPr>
        <w:t xml:space="preserve"> ถึง </w:t>
      </w:r>
      <w:r w:rsidR="00D36FCA" w:rsidRPr="00D36FCA">
        <w:rPr>
          <w:rFonts w:ascii="TH Sarabun New" w:hAnsi="TH Sarabun New" w:cs="TH Sarabun New" w:hint="cs"/>
          <w:b/>
          <w:bCs/>
          <w:color w:val="FF0000"/>
          <w:sz w:val="32"/>
          <w:szCs w:val="32"/>
          <w:u w:val="single"/>
          <w:cs/>
        </w:rPr>
        <w:t>วันที่ยื่นขอเสนอชื่อ</w:t>
      </w:r>
      <w:r w:rsidR="00FD195D" w:rsidRPr="00D36FCA">
        <w:rPr>
          <w:rFonts w:ascii="TH Sarabun New" w:hAnsi="TH Sarabun New" w:cs="TH Sarabun New"/>
          <w:b/>
          <w:bCs/>
          <w:color w:val="FF0000"/>
          <w:sz w:val="32"/>
          <w:szCs w:val="32"/>
          <w:cs/>
        </w:rPr>
        <w:t xml:space="preserve"> </w:t>
      </w:r>
      <w:r w:rsidR="00FD195D"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>ดังนี้</w:t>
      </w:r>
    </w:p>
    <w:p w14:paraId="4F566F06" w14:textId="77777777" w:rsidR="00165F1A" w:rsidRPr="00100126" w:rsidRDefault="00165F1A" w:rsidP="00165F1A">
      <w:pPr>
        <w:ind w:left="709"/>
        <w:rPr>
          <w:rFonts w:ascii="TH SarabunPSK" w:hAnsi="TH SarabunPSK" w:cs="TH SarabunPSK"/>
          <w:b/>
          <w:bCs/>
          <w:sz w:val="20"/>
          <w:szCs w:val="20"/>
        </w:rPr>
      </w:pPr>
    </w:p>
    <w:tbl>
      <w:tblPr>
        <w:tblW w:w="4606" w:type="pct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0"/>
        <w:gridCol w:w="2350"/>
        <w:gridCol w:w="1072"/>
        <w:gridCol w:w="4423"/>
        <w:gridCol w:w="2977"/>
        <w:gridCol w:w="2693"/>
      </w:tblGrid>
      <w:tr w:rsidR="00100126" w:rsidRPr="00100126" w14:paraId="0DEDA74B" w14:textId="77777777" w:rsidTr="00D07536">
        <w:tc>
          <w:tcPr>
            <w:tcW w:w="233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</w:tcPr>
          <w:p w14:paraId="41EE26CD" w14:textId="77777777" w:rsidR="00C67235" w:rsidRPr="00100126" w:rsidRDefault="00C67235" w:rsidP="006772D3">
            <w:pPr>
              <w:ind w:left="314" w:hanging="3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68535658" w14:textId="77777777" w:rsidR="006772D3" w:rsidRPr="00100126" w:rsidRDefault="006772D3" w:rsidP="00D07536">
            <w:pPr>
              <w:ind w:left="39" w:firstLine="142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ที่ </w:t>
            </w:r>
          </w:p>
        </w:tc>
        <w:tc>
          <w:tcPr>
            <w:tcW w:w="829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0245FEF" w14:textId="77777777" w:rsidR="00C67235" w:rsidRPr="00100126" w:rsidRDefault="00C67235" w:rsidP="006772D3">
            <w:pPr>
              <w:ind w:left="-63" w:hanging="14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6E81383A" w14:textId="77777777" w:rsidR="006772D3" w:rsidRPr="00100126" w:rsidRDefault="006772D3" w:rsidP="006772D3">
            <w:pPr>
              <w:ind w:left="-63" w:hanging="141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ผลงาน</w:t>
            </w:r>
            <w:r w:rsidRPr="00100126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cs/>
              </w:rPr>
              <w:t>สิ่งประดิษฐ์</w:t>
            </w:r>
          </w:p>
        </w:tc>
        <w:tc>
          <w:tcPr>
            <w:tcW w:w="378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6E56F231" w14:textId="77777777" w:rsidR="006772D3" w:rsidRPr="00100126" w:rsidRDefault="006772D3" w:rsidP="006772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cs/>
              </w:rPr>
              <w:t>ความมีส่วนร่วมในผลงาน(ร้อยละ)</w:t>
            </w:r>
          </w:p>
        </w:tc>
        <w:tc>
          <w:tcPr>
            <w:tcW w:w="1560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14:paraId="18963C03" w14:textId="77777777" w:rsidR="006772D3" w:rsidRPr="00100126" w:rsidRDefault="006772D3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ักษณะสำคัญของผลงาน</w:t>
            </w:r>
          </w:p>
        </w:tc>
        <w:tc>
          <w:tcPr>
            <w:tcW w:w="1050" w:type="pct"/>
            <w:tcBorders>
              <w:top w:val="double" w:sz="4" w:space="0" w:color="auto"/>
              <w:bottom w:val="double" w:sz="4" w:space="0" w:color="auto"/>
            </w:tcBorders>
          </w:tcPr>
          <w:p w14:paraId="5688FC74" w14:textId="77777777" w:rsidR="006772D3" w:rsidRPr="00100126" w:rsidRDefault="00C67235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มีส่วนได้ส่วนเสียในผลงานสิ่งประดิษฐ์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(ทั้งระดับ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>สถาบัน ชุมชน องค์กร และประเทศ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950" w:type="pct"/>
            <w:tcBorders>
              <w:top w:val="double" w:sz="4" w:space="0" w:color="auto"/>
              <w:bottom w:val="double" w:sz="4" w:space="0" w:color="auto"/>
            </w:tcBorders>
          </w:tcPr>
          <w:p w14:paraId="6049E546" w14:textId="77777777" w:rsidR="006772D3" w:rsidRPr="00100126" w:rsidRDefault="00C67235" w:rsidP="00C67235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10012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องค์ประกอบอื่น ๆ</w:t>
            </w:r>
            <w:r w:rsidRPr="0010012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เช่น การได้มาซึ่งผลงาน </w:t>
            </w:r>
            <w:r w:rsidRPr="00100126">
              <w:rPr>
                <w:rFonts w:ascii="TH SarabunPSK" w:hAnsi="TH SarabunPSK" w:cs="TH SarabunPSK" w:hint="cs"/>
                <w:sz w:val="32"/>
                <w:szCs w:val="32"/>
                <w:cs/>
              </w:rPr>
              <w:t>เป็นต้น</w:t>
            </w:r>
          </w:p>
        </w:tc>
      </w:tr>
      <w:tr w:rsidR="00100126" w:rsidRPr="00100126" w14:paraId="6846338B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71379B32" w14:textId="77777777" w:rsidR="00165F1A" w:rsidRPr="00100126" w:rsidRDefault="00165F1A" w:rsidP="00C67235">
            <w:pPr>
              <w:tabs>
                <w:tab w:val="num" w:pos="872"/>
              </w:tabs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1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7D49BAC8" w14:textId="77777777" w:rsidR="00165F1A" w:rsidRPr="00100126" w:rsidRDefault="00165F1A" w:rsidP="00C67235">
            <w:pPr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  <w:cs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108F80F9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6C537CBD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9E545E9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4BB7E12C" w14:textId="77777777" w:rsidR="00165F1A" w:rsidRPr="00100126" w:rsidRDefault="00165F1A" w:rsidP="00C67235">
            <w:pPr>
              <w:ind w:left="54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</w:tr>
      <w:tr w:rsidR="00100126" w:rsidRPr="00100126" w14:paraId="1A0D83A7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68343E2D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4226A8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7FD1BA7E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2BEC6E35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284CB99A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22791453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626AFDDA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13806CCC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0DA7A64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8963595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55925425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69B2E010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0E4AB0BD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4E79BE5B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3D998111" w14:textId="77777777" w:rsidR="00165F1A" w:rsidRPr="00100126" w:rsidRDefault="00165F1A" w:rsidP="001D5845">
            <w:pPr>
              <w:tabs>
                <w:tab w:val="num" w:pos="872"/>
              </w:tabs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2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44F94018" w14:textId="77777777" w:rsidR="00165F1A" w:rsidRPr="00100126" w:rsidRDefault="00165F1A" w:rsidP="001D5845">
            <w:pPr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  <w:cs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291CA72C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4B45FD47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71272C5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79C9D192" w14:textId="77777777" w:rsidR="00165F1A" w:rsidRPr="00100126" w:rsidRDefault="00165F1A" w:rsidP="001D5845">
            <w:pPr>
              <w:ind w:left="54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</w:tr>
      <w:tr w:rsidR="00100126" w:rsidRPr="00100126" w14:paraId="3FAFA6E5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2F888DB0" w14:textId="77777777" w:rsidR="00165F1A" w:rsidRPr="00100126" w:rsidRDefault="00165F1A" w:rsidP="001D584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B0709B" w14:textId="77777777" w:rsidR="00165F1A" w:rsidRPr="00100126" w:rsidRDefault="00165F1A" w:rsidP="001D584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FDCB1B8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709A974A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75AADB9B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36B7AE8A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1C1269D3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50A272F6" w14:textId="77777777" w:rsidR="00165F1A" w:rsidRPr="00100126" w:rsidRDefault="00165F1A" w:rsidP="001D584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321240F" w14:textId="77777777" w:rsidR="00165F1A" w:rsidRPr="00100126" w:rsidRDefault="00165F1A" w:rsidP="001D584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2970FB03" w14:textId="77777777" w:rsidR="00165F1A" w:rsidRPr="00100126" w:rsidRDefault="00165F1A" w:rsidP="001D584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6E5A7855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1FC74858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3B2F2E5D" w14:textId="77777777" w:rsidR="00165F1A" w:rsidRPr="00100126" w:rsidRDefault="00165F1A" w:rsidP="001D584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3E62E7E2" w14:textId="77777777" w:rsidTr="00D07536">
        <w:trPr>
          <w:trHeight w:val="1025"/>
        </w:trPr>
        <w:tc>
          <w:tcPr>
            <w:tcW w:w="233" w:type="pct"/>
            <w:vMerge w:val="restart"/>
            <w:tcBorders>
              <w:top w:val="double" w:sz="4" w:space="0" w:color="auto"/>
              <w:left w:val="single" w:sz="4" w:space="0" w:color="auto"/>
            </w:tcBorders>
          </w:tcPr>
          <w:p w14:paraId="0972746F" w14:textId="77777777" w:rsidR="00165F1A" w:rsidRPr="00100126" w:rsidRDefault="00165F1A" w:rsidP="00C67235">
            <w:pPr>
              <w:ind w:left="12" w:hanging="12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lastRenderedPageBreak/>
              <w:t>3.</w:t>
            </w:r>
          </w:p>
        </w:tc>
        <w:tc>
          <w:tcPr>
            <w:tcW w:w="829" w:type="pct"/>
            <w:vMerge w:val="restart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14:paraId="06E98352" w14:textId="77777777" w:rsidR="00165F1A" w:rsidRPr="00100126" w:rsidRDefault="00165F1A" w:rsidP="00C67235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 w:val="restart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475F8EB8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37F30FF2" w14:textId="77777777" w:rsidR="00165F1A" w:rsidRPr="00100126" w:rsidRDefault="00165F1A" w:rsidP="00C67235">
            <w:pPr>
              <w:ind w:left="-288"/>
              <w:jc w:val="center"/>
              <w:rPr>
                <w:rFonts w:ascii="TH SarabunPSK" w:hAnsi="TH SarabunPSK" w:cs="TH SarabunPSK"/>
                <w:b/>
                <w:bCs/>
                <w:spacing w:val="-2"/>
                <w:sz w:val="30"/>
                <w:szCs w:val="30"/>
              </w:rPr>
            </w:pPr>
          </w:p>
        </w:tc>
        <w:tc>
          <w:tcPr>
            <w:tcW w:w="1560" w:type="pct"/>
            <w:tcBorders>
              <w:top w:val="double" w:sz="4" w:space="0" w:color="auto"/>
            </w:tcBorders>
            <w:vAlign w:val="center"/>
          </w:tcPr>
          <w:p w14:paraId="02B78E5C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นำไปสู่การประยุกต์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ในเชิงพาณิชย์ และก่อให้เกิดรายได้แก่มหาวิทยาลัย เป็นจำนวนเงิน .............................  บาท</w:t>
            </w:r>
            <w:r w:rsidRPr="00100126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</w:t>
            </w:r>
          </w:p>
        </w:tc>
        <w:tc>
          <w:tcPr>
            <w:tcW w:w="1050" w:type="pct"/>
            <w:vMerge w:val="restart"/>
            <w:tcBorders>
              <w:top w:val="double" w:sz="4" w:space="0" w:color="auto"/>
            </w:tcBorders>
          </w:tcPr>
          <w:p w14:paraId="56DD11EC" w14:textId="77777777" w:rsidR="00165F1A" w:rsidRPr="00100126" w:rsidRDefault="00165F1A" w:rsidP="00C67235">
            <w:pPr>
              <w:tabs>
                <w:tab w:val="num" w:pos="872"/>
              </w:tabs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 w:val="restart"/>
            <w:tcBorders>
              <w:top w:val="double" w:sz="4" w:space="0" w:color="auto"/>
            </w:tcBorders>
          </w:tcPr>
          <w:p w14:paraId="7A0574E8" w14:textId="77777777" w:rsidR="00165F1A" w:rsidRPr="00100126" w:rsidRDefault="00165F1A" w:rsidP="00C67235">
            <w:pPr>
              <w:tabs>
                <w:tab w:val="num" w:pos="872"/>
              </w:tabs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00126" w:rsidRPr="00100126" w14:paraId="47A48B16" w14:textId="77777777" w:rsidTr="00D07536">
        <w:tc>
          <w:tcPr>
            <w:tcW w:w="233" w:type="pct"/>
            <w:vMerge/>
            <w:tcBorders>
              <w:left w:val="single" w:sz="4" w:space="0" w:color="auto"/>
            </w:tcBorders>
          </w:tcPr>
          <w:p w14:paraId="7366AFD3" w14:textId="77777777" w:rsidR="00165F1A" w:rsidRPr="00100126" w:rsidRDefault="00165F1A" w:rsidP="006772D3">
            <w:pPr>
              <w:ind w:left="314" w:hanging="3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7432FB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</w:tcBorders>
          </w:tcPr>
          <w:p w14:paraId="15D48E71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166954ED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นำ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ไปใช้ประโยชน์ในเชิงวิชาการและบริการวิชาการ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ที่มีผลกระทบต่อสังคม</w:t>
            </w:r>
          </w:p>
        </w:tc>
        <w:tc>
          <w:tcPr>
            <w:tcW w:w="1050" w:type="pct"/>
            <w:vMerge/>
          </w:tcPr>
          <w:p w14:paraId="61EBD3B3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2F255E6F" w14:textId="77777777" w:rsidR="00165F1A" w:rsidRPr="00100126" w:rsidRDefault="00165F1A" w:rsidP="00C67235">
            <w:pPr>
              <w:ind w:left="25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  <w:tr w:rsidR="00165F1A" w:rsidRPr="00100126" w14:paraId="08A0648A" w14:textId="77777777" w:rsidTr="00D07536">
        <w:tc>
          <w:tcPr>
            <w:tcW w:w="233" w:type="pct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E789EC4" w14:textId="77777777" w:rsidR="00165F1A" w:rsidRPr="00100126" w:rsidRDefault="00165F1A" w:rsidP="006772D3">
            <w:pPr>
              <w:ind w:left="314" w:hanging="30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8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7B87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378" w:type="pct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03E2B7F9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1560" w:type="pct"/>
          </w:tcPr>
          <w:p w14:paraId="2BB87B56" w14:textId="77777777" w:rsidR="00165F1A" w:rsidRPr="00100126" w:rsidRDefault="00165F1A" w:rsidP="00453E3F">
            <w:pPr>
              <w:pStyle w:val="ad"/>
              <w:numPr>
                <w:ilvl w:val="0"/>
                <w:numId w:val="1"/>
              </w:numPr>
              <w:ind w:left="203" w:firstLine="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>เป็น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ผลงานที่ได้รับการจด หรือ</w:t>
            </w:r>
            <w:r w:rsidRPr="0010012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Pr="00100126">
              <w:rPr>
                <w:rFonts w:ascii="TH SarabunPSK" w:hAnsi="TH SarabunPSK" w:cs="TH SarabunPSK"/>
                <w:sz w:val="30"/>
                <w:szCs w:val="30"/>
                <w:cs/>
              </w:rPr>
              <w:t>ยื่นจดสิทธิบัตร อนุสิทธิบัตร ลิขสิทธิ์ หรือ ความลับทางการค้า</w:t>
            </w:r>
          </w:p>
        </w:tc>
        <w:tc>
          <w:tcPr>
            <w:tcW w:w="1050" w:type="pct"/>
            <w:vMerge/>
          </w:tcPr>
          <w:p w14:paraId="5F606EB4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  <w:tc>
          <w:tcPr>
            <w:tcW w:w="950" w:type="pct"/>
            <w:vMerge/>
          </w:tcPr>
          <w:p w14:paraId="1183CEC7" w14:textId="77777777" w:rsidR="00165F1A" w:rsidRPr="00100126" w:rsidRDefault="00165F1A" w:rsidP="006772D3">
            <w:pPr>
              <w:ind w:left="851"/>
              <w:jc w:val="center"/>
              <w:rPr>
                <w:rFonts w:ascii="TH SarabunPSK" w:hAnsi="TH SarabunPSK" w:cs="TH SarabunPSK"/>
                <w:sz w:val="30"/>
                <w:szCs w:val="30"/>
              </w:rPr>
            </w:pPr>
          </w:p>
        </w:tc>
      </w:tr>
    </w:tbl>
    <w:p w14:paraId="0C3DB71C" w14:textId="77777777" w:rsidR="00165F1A" w:rsidRPr="00100126" w:rsidRDefault="00165F1A" w:rsidP="00165F1A">
      <w:pPr>
        <w:ind w:left="709"/>
        <w:rPr>
          <w:rFonts w:ascii="TH SarabunPSK" w:hAnsi="TH SarabunPSK" w:cs="TH SarabunPSK"/>
          <w:b/>
          <w:bCs/>
          <w:spacing w:val="-2"/>
          <w:sz w:val="32"/>
          <w:szCs w:val="32"/>
        </w:rPr>
      </w:pPr>
    </w:p>
    <w:p w14:paraId="36A670C2" w14:textId="13EAE2DE" w:rsidR="00165F1A" w:rsidRPr="000C157C" w:rsidRDefault="00165F1A" w:rsidP="00165F1A">
      <w:pPr>
        <w:ind w:left="709"/>
        <w:rPr>
          <w:rFonts w:ascii="TH SarabunPSK" w:hAnsi="TH SarabunPSK" w:cs="TH SarabunPSK"/>
          <w:sz w:val="32"/>
          <w:szCs w:val="32"/>
        </w:rPr>
      </w:pPr>
      <w:r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>2.</w:t>
      </w:r>
      <w:r w:rsidRPr="00100126">
        <w:rPr>
          <w:rFonts w:ascii="TH SarabunPSK" w:hAnsi="TH SarabunPSK" w:cs="TH SarabunPSK"/>
          <w:b/>
          <w:bCs/>
          <w:spacing w:val="-2"/>
          <w:sz w:val="32"/>
          <w:szCs w:val="32"/>
          <w:cs/>
        </w:rPr>
        <w:t xml:space="preserve"> </w:t>
      </w:r>
      <w:r w:rsidR="00B54A84" w:rsidRPr="00100126">
        <w:rPr>
          <w:rFonts w:ascii="TH SarabunPSK" w:hAnsi="TH SarabunPSK" w:cs="TH SarabunPSK" w:hint="cs"/>
          <w:b/>
          <w:bCs/>
          <w:spacing w:val="-2"/>
          <w:sz w:val="32"/>
          <w:szCs w:val="32"/>
          <w:cs/>
        </w:rPr>
        <w:t xml:space="preserve">ข้อมูลอื่นๆ ประกอบการพิจารณาเพิ่มเติม </w:t>
      </w:r>
      <w:r w:rsidR="00B54A84" w:rsidRPr="00100126">
        <w:rPr>
          <w:rFonts w:ascii="TH SarabunPSK" w:hAnsi="TH SarabunPSK" w:cs="TH SarabunPSK" w:hint="cs"/>
          <w:spacing w:val="-2"/>
          <w:sz w:val="32"/>
          <w:szCs w:val="32"/>
          <w:cs/>
        </w:rPr>
        <w:t xml:space="preserve">(ถ้ามี) เช่น รางวัล (โปรดระบุรายละเอียด) </w:t>
      </w:r>
      <w:r w:rsidR="00B54A84" w:rsidRPr="000C157C">
        <w:rPr>
          <w:rFonts w:ascii="TH SarabunPSK" w:hAnsi="TH SarabunPSK" w:cs="TH SarabunPSK" w:hint="cs"/>
          <w:spacing w:val="-2"/>
          <w:sz w:val="32"/>
          <w:szCs w:val="32"/>
          <w:cs/>
        </w:rPr>
        <w:t>................................................................................................................................</w:t>
      </w:r>
      <w:r w:rsidR="000C157C" w:rsidRPr="000C157C">
        <w:rPr>
          <w:rFonts w:ascii="TH SarabunPSK" w:hAnsi="TH SarabunPSK" w:cs="TH SarabunPSK"/>
          <w:sz w:val="32"/>
          <w:szCs w:val="32"/>
        </w:rPr>
        <w:t>.............</w:t>
      </w:r>
    </w:p>
    <w:p w14:paraId="2A40962C" w14:textId="55AC3BF7" w:rsidR="00BB464B" w:rsidRDefault="000C157C" w:rsidP="000C157C">
      <w:pPr>
        <w:tabs>
          <w:tab w:val="left" w:pos="360"/>
          <w:tab w:val="left" w:pos="990"/>
          <w:tab w:val="left" w:pos="1080"/>
          <w:tab w:val="left" w:pos="1710"/>
          <w:tab w:val="left" w:pos="1890"/>
          <w:tab w:val="left" w:pos="2520"/>
        </w:tabs>
        <w:spacing w:before="120"/>
        <w:ind w:left="709" w:right="-391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E9891E5" w14:textId="77777777" w:rsidR="000C157C" w:rsidRDefault="000C157C" w:rsidP="000C157C">
      <w:pPr>
        <w:tabs>
          <w:tab w:val="left" w:pos="360"/>
          <w:tab w:val="left" w:pos="990"/>
          <w:tab w:val="left" w:pos="1080"/>
          <w:tab w:val="left" w:pos="1710"/>
          <w:tab w:val="left" w:pos="1890"/>
          <w:tab w:val="left" w:pos="2520"/>
        </w:tabs>
        <w:spacing w:before="120"/>
        <w:ind w:left="709" w:right="-391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F8F54C2" w14:textId="014157FD" w:rsidR="000C157C" w:rsidRPr="000C157C" w:rsidRDefault="000C157C" w:rsidP="009C16FF">
      <w:pPr>
        <w:pStyle w:val="ad"/>
        <w:numPr>
          <w:ilvl w:val="0"/>
          <w:numId w:val="4"/>
        </w:numPr>
        <w:tabs>
          <w:tab w:val="left" w:pos="0"/>
          <w:tab w:val="left" w:leader="dot" w:pos="9180"/>
        </w:tabs>
        <w:spacing w:before="120"/>
        <w:jc w:val="thaiDistribute"/>
        <w:rPr>
          <w:rFonts w:ascii="TH Sarabun New" w:hAnsi="TH Sarabun New" w:cs="TH Sarabun New"/>
          <w:color w:val="FF0000"/>
          <w:sz w:val="32"/>
          <w:szCs w:val="32"/>
          <w:cs/>
        </w:rPr>
      </w:pPr>
      <w:r w:rsidRPr="000C157C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ขอรับรองว่าผลงานที่ใช้ประกอบการพิจารณาเป็นผลงานของ   </w:t>
      </w:r>
      <w:r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 </w:t>
      </w:r>
      <w:r w:rsidRPr="000C157C">
        <w:rPr>
          <w:rFonts w:ascii="TH Sarabun New" w:hAnsi="TH Sarabun New" w:cs="TH Sarabun New"/>
          <w:color w:val="FF0000"/>
          <w:sz w:val="32"/>
          <w:szCs w:val="32"/>
          <w:cs/>
        </w:rPr>
        <w:t xml:space="preserve">[   ] </w:t>
      </w:r>
      <w:r w:rsidRPr="000C157C">
        <w:rPr>
          <w:rFonts w:ascii="TH Sarabun New" w:hAnsi="TH Sarabun New" w:cs="TH Sarabun New" w:hint="cs"/>
          <w:color w:val="FF0000"/>
          <w:sz w:val="32"/>
          <w:szCs w:val="32"/>
          <w:cs/>
        </w:rPr>
        <w:t>ข้าพเจ้า (ผู้</w:t>
      </w:r>
      <w:r w:rsidR="00D36FCA">
        <w:rPr>
          <w:rFonts w:ascii="TH Sarabun New" w:hAnsi="TH Sarabun New" w:cs="TH Sarabun New" w:hint="cs"/>
          <w:color w:val="FF0000"/>
          <w:sz w:val="32"/>
          <w:szCs w:val="32"/>
          <w:cs/>
        </w:rPr>
        <w:t>ได้รับการเสนอ</w:t>
      </w:r>
      <w:r w:rsidRPr="000C157C">
        <w:rPr>
          <w:rFonts w:ascii="TH Sarabun New" w:hAnsi="TH Sarabun New" w:cs="TH Sarabun New" w:hint="cs"/>
          <w:color w:val="FF0000"/>
          <w:sz w:val="32"/>
          <w:szCs w:val="32"/>
          <w:cs/>
        </w:rPr>
        <w:t xml:space="preserve">ชื่อ) แต่เพียงผู้เดียว    </w:t>
      </w:r>
      <w:r w:rsidRPr="000C157C">
        <w:rPr>
          <w:rFonts w:ascii="TH Sarabun New" w:hAnsi="TH Sarabun New" w:cs="TH Sarabun New"/>
          <w:color w:val="FF0000"/>
          <w:sz w:val="32"/>
          <w:szCs w:val="32"/>
          <w:cs/>
        </w:rPr>
        <w:t xml:space="preserve">[   ] </w:t>
      </w:r>
      <w:r w:rsidRPr="000C157C">
        <w:rPr>
          <w:rFonts w:ascii="TH Sarabun New" w:hAnsi="TH Sarabun New" w:cs="TH Sarabun New" w:hint="cs"/>
          <w:color w:val="FF0000"/>
          <w:sz w:val="32"/>
          <w:szCs w:val="32"/>
          <w:cs/>
        </w:rPr>
        <w:t>ข้าพเจ้า (ผู้</w:t>
      </w:r>
      <w:r w:rsidR="00D36FCA">
        <w:rPr>
          <w:rFonts w:ascii="TH Sarabun New" w:hAnsi="TH Sarabun New" w:cs="TH Sarabun New" w:hint="cs"/>
          <w:color w:val="FF0000"/>
          <w:sz w:val="32"/>
          <w:szCs w:val="32"/>
          <w:cs/>
        </w:rPr>
        <w:t>ได้รับการ</w:t>
      </w:r>
      <w:r w:rsidRPr="000C157C">
        <w:rPr>
          <w:rFonts w:ascii="TH Sarabun New" w:hAnsi="TH Sarabun New" w:cs="TH Sarabun New" w:hint="cs"/>
          <w:color w:val="FF0000"/>
          <w:sz w:val="32"/>
          <w:szCs w:val="32"/>
          <w:cs/>
        </w:rPr>
        <w:t>เสนอชื่อ) และคณะ</w:t>
      </w:r>
    </w:p>
    <w:p w14:paraId="48B382F9" w14:textId="77777777" w:rsidR="000C157C" w:rsidRPr="0037524D" w:rsidRDefault="000C157C" w:rsidP="000C157C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 New" w:hAnsi="TH Sarabun New" w:cs="TH Sarabun New"/>
          <w:color w:val="FF0000"/>
          <w:sz w:val="32"/>
          <w:szCs w:val="32"/>
        </w:rPr>
      </w:pPr>
    </w:p>
    <w:tbl>
      <w:tblPr>
        <w:tblStyle w:val="ae"/>
        <w:tblW w:w="15176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22"/>
        <w:gridCol w:w="7554"/>
      </w:tblGrid>
      <w:tr w:rsidR="000C157C" w:rsidRPr="0037524D" w14:paraId="39E2D197" w14:textId="77777777" w:rsidTr="000C157C">
        <w:trPr>
          <w:trHeight w:val="1754"/>
        </w:trPr>
        <w:tc>
          <w:tcPr>
            <w:tcW w:w="7622" w:type="dxa"/>
          </w:tcPr>
          <w:p w14:paraId="29B464E6" w14:textId="3C16E789" w:rsidR="000C157C" w:rsidRPr="0037524D" w:rsidRDefault="009C16FF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ind w:left="-37"/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      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ลงนาม ............................</w:t>
            </w:r>
            <w:r w:rsidR="00D36FCA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..............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................. ผู้</w:t>
            </w:r>
            <w:r w:rsidR="00D36FCA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ได้รับการ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เสนอชื่อ</w:t>
            </w:r>
          </w:p>
          <w:p w14:paraId="088F8840" w14:textId="1B9FF1C4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</w:t>
            </w:r>
            <w:r w:rsidR="009C16FF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       </w:t>
            </w: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(...............................................................)</w:t>
            </w:r>
          </w:p>
          <w:p w14:paraId="056AB7AD" w14:textId="780DB613" w:rsidR="000C157C" w:rsidRPr="0037524D" w:rsidRDefault="009C16FF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      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ตำแหน่ง ............................................................</w:t>
            </w:r>
          </w:p>
          <w:p w14:paraId="6A1512B4" w14:textId="6AED44DD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</w:t>
            </w:r>
            <w:r w:rsidR="009C16FF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      </w:t>
            </w: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วันที่ ...................................................</w:t>
            </w:r>
          </w:p>
          <w:p w14:paraId="457B7FB2" w14:textId="77777777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</w:p>
        </w:tc>
        <w:tc>
          <w:tcPr>
            <w:tcW w:w="7554" w:type="dxa"/>
          </w:tcPr>
          <w:p w14:paraId="2DDEB69E" w14:textId="2727DE4B" w:rsidR="000C157C" w:rsidRPr="0037524D" w:rsidRDefault="009C16FF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ลงนาม ....................</w:t>
            </w:r>
            <w:r w:rsidR="00D36FCA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.......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.................................. ผู้เสนอ</w:t>
            </w:r>
            <w:r w:rsidR="00D36FCA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ชื่อ</w:t>
            </w:r>
          </w:p>
          <w:p w14:paraId="541094E7" w14:textId="1F244BC8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</w:t>
            </w:r>
            <w:r w:rsidR="009C16FF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</w:t>
            </w: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(.................................................................)</w:t>
            </w:r>
          </w:p>
          <w:p w14:paraId="1B2D4307" w14:textId="11E7C657" w:rsidR="000C157C" w:rsidRPr="0037524D" w:rsidRDefault="009C16FF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</w:t>
            </w:r>
            <w:r w:rsidR="000C157C"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ตำแหน่ง ................................................................</w:t>
            </w:r>
          </w:p>
          <w:p w14:paraId="3271269B" w14:textId="08EDD3B8" w:rsidR="000C157C" w:rsidRPr="0037524D" w:rsidRDefault="000C157C" w:rsidP="00D66F99">
            <w:pPr>
              <w:tabs>
                <w:tab w:val="left" w:pos="360"/>
                <w:tab w:val="left" w:pos="1080"/>
                <w:tab w:val="left" w:pos="2700"/>
                <w:tab w:val="left" w:leader="dot" w:pos="9180"/>
              </w:tabs>
              <w:jc w:val="thaiDistribute"/>
              <w:rPr>
                <w:rFonts w:ascii="TH Sarabun New" w:hAnsi="TH Sarabun New" w:cs="TH Sarabun New"/>
                <w:color w:val="FF0000"/>
                <w:sz w:val="32"/>
                <w:szCs w:val="32"/>
              </w:rPr>
            </w:pP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</w:t>
            </w:r>
            <w:r w:rsidR="009C16FF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 xml:space="preserve">             </w:t>
            </w:r>
            <w:r w:rsidRPr="0037524D">
              <w:rPr>
                <w:rFonts w:ascii="TH Sarabun New" w:hAnsi="TH Sarabun New" w:cs="TH Sarabun New" w:hint="cs"/>
                <w:color w:val="FF0000"/>
                <w:sz w:val="32"/>
                <w:szCs w:val="32"/>
                <w:cs/>
              </w:rPr>
              <w:t>วันที่ ........................................................</w:t>
            </w:r>
          </w:p>
        </w:tc>
      </w:tr>
    </w:tbl>
    <w:p w14:paraId="0D44B9AB" w14:textId="77777777" w:rsidR="00FD195D" w:rsidRPr="00100126" w:rsidRDefault="00FD195D" w:rsidP="00FD195D">
      <w:pPr>
        <w:tabs>
          <w:tab w:val="left" w:pos="993"/>
        </w:tabs>
        <w:spacing w:before="120" w:line="320" w:lineRule="exact"/>
        <w:ind w:left="5443" w:hanging="1411"/>
        <w:jc w:val="center"/>
        <w:rPr>
          <w:rFonts w:ascii="TH Sarabun New" w:hAnsi="TH Sarabun New" w:cs="TH Sarabun New"/>
          <w:b/>
          <w:bCs/>
          <w:sz w:val="30"/>
          <w:szCs w:val="30"/>
          <w:u w:val="single"/>
        </w:rPr>
      </w:pPr>
    </w:p>
    <w:p w14:paraId="1E8DE133" w14:textId="5B6DE7E8" w:rsidR="00B142DA" w:rsidRPr="00100126" w:rsidRDefault="00FD195D" w:rsidP="00B54A84">
      <w:pPr>
        <w:tabs>
          <w:tab w:val="left" w:pos="993"/>
        </w:tabs>
        <w:spacing w:before="120"/>
        <w:ind w:left="993" w:hanging="142"/>
        <w:jc w:val="thaiDistribute"/>
        <w:rPr>
          <w:rFonts w:ascii="TH SarabunPSK" w:hAnsi="TH SarabunPSK" w:cs="TH SarabunPSK" w:hint="cs"/>
          <w:sz w:val="32"/>
          <w:szCs w:val="32"/>
          <w:u w:val="single"/>
          <w:cs/>
        </w:rPr>
      </w:pPr>
      <w:r w:rsidRPr="00100126">
        <w:rPr>
          <w:rFonts w:ascii="TH SarabunPSK" w:hAnsi="TH SarabunPSK" w:cs="TH SarabunPSK"/>
          <w:b/>
          <w:bCs/>
          <w:sz w:val="30"/>
          <w:szCs w:val="30"/>
          <w:cs/>
        </w:rPr>
        <w:t xml:space="preserve">หมายเหตุ </w:t>
      </w:r>
      <w:r w:rsidR="00B142DA">
        <w:rPr>
          <w:rFonts w:ascii="TH SarabunPSK" w:hAnsi="TH SarabunPSK" w:cs="TH SarabunPSK" w:hint="cs"/>
          <w:b/>
          <w:bCs/>
          <w:sz w:val="30"/>
          <w:szCs w:val="30"/>
          <w:cs/>
        </w:rPr>
        <w:t xml:space="preserve"> ผู้</w:t>
      </w:r>
      <w:r w:rsidR="00D36FCA" w:rsidRPr="00C41504">
        <w:rPr>
          <w:rFonts w:ascii="TH SarabunPSK" w:hAnsi="TH SarabunPSK" w:cs="TH SarabunPSK"/>
          <w:b/>
          <w:bCs/>
          <w:sz w:val="30"/>
          <w:szCs w:val="30"/>
          <w:cs/>
        </w:rPr>
        <w:t>ที่ได้รับการเสนอชื่อ</w:t>
      </w:r>
      <w:r w:rsidR="00D36FCA" w:rsidRPr="00C41504">
        <w:rPr>
          <w:rFonts w:ascii="TH SarabunPSK" w:hAnsi="TH SarabunPSK" w:cs="TH SarabunPSK" w:hint="cs"/>
          <w:b/>
          <w:bCs/>
          <w:sz w:val="30"/>
          <w:szCs w:val="30"/>
          <w:cs/>
        </w:rPr>
        <w:t>และผ่านความเห็นชอบจากคณะกรรมการประจำสำนักวิชา</w:t>
      </w:r>
      <w:r w:rsidR="00D36FCA" w:rsidRPr="007E51E5">
        <w:rPr>
          <w:rFonts w:ascii="TH SarabunPSK" w:hAnsi="TH SarabunPSK" w:cs="TH SarabunPSK" w:hint="cs"/>
          <w:sz w:val="30"/>
          <w:szCs w:val="30"/>
          <w:u w:val="single"/>
          <w:cs/>
        </w:rPr>
        <w:t>โปรด</w:t>
      </w:r>
      <w:r w:rsidR="00D36FCA" w:rsidRPr="007E51E5">
        <w:rPr>
          <w:rFonts w:ascii="TH SarabunPSK" w:hAnsi="TH SarabunPSK" w:cs="TH SarabunPSK"/>
          <w:sz w:val="30"/>
          <w:szCs w:val="30"/>
          <w:u w:val="single"/>
          <w:cs/>
        </w:rPr>
        <w:t>แสดงเอกสารหลักฐาน</w:t>
      </w:r>
      <w:r w:rsidR="00D36FCA" w:rsidRPr="007E51E5">
        <w:rPr>
          <w:rFonts w:ascii="TH SarabunPSK" w:hAnsi="TH SarabunPSK" w:cs="TH SarabunPSK"/>
          <w:sz w:val="30"/>
          <w:szCs w:val="30"/>
          <w:cs/>
        </w:rPr>
        <w:t>และรายละเอียดต่างๆ  ในแต่ละรายการอย่างครบถ้วนสอดคล้องกับจำนวนที่ระบุในแบบฟอร์ม</w:t>
      </w:r>
      <w:r w:rsidR="00B142DA">
        <w:rPr>
          <w:rFonts w:ascii="TH SarabunPSK" w:hAnsi="TH SarabunPSK" w:cs="TH SarabunPSK" w:hint="cs"/>
          <w:sz w:val="30"/>
          <w:szCs w:val="30"/>
          <w:cs/>
        </w:rPr>
        <w:t xml:space="preserve">  </w:t>
      </w:r>
    </w:p>
    <w:sectPr w:rsidR="00B142DA" w:rsidRPr="00100126" w:rsidSect="00D36FCA">
      <w:pgSz w:w="16834" w:h="11909" w:orient="landscape" w:code="9"/>
      <w:pgMar w:top="1350" w:right="1152" w:bottom="709" w:left="284" w:header="706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92AB5" w14:textId="77777777" w:rsidR="00086776" w:rsidRDefault="00086776">
      <w:r>
        <w:separator/>
      </w:r>
    </w:p>
  </w:endnote>
  <w:endnote w:type="continuationSeparator" w:id="0">
    <w:p w14:paraId="7F513BBB" w14:textId="77777777" w:rsidR="00086776" w:rsidRDefault="00086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altName w:val="TH Chakra Petch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932C6" w14:textId="77777777" w:rsidR="00EE34AB" w:rsidRDefault="00EE34AB" w:rsidP="00860A24">
    <w:pPr>
      <w:pStyle w:val="a7"/>
      <w:framePr w:wrap="around" w:vAnchor="text" w:hAnchor="margin" w:xAlign="center" w:y="1"/>
      <w:rPr>
        <w:rStyle w:val="ab"/>
      </w:rPr>
    </w:pPr>
    <w:r>
      <w:rPr>
        <w:rStyle w:val="ab"/>
        <w:cs/>
      </w:rPr>
      <w:fldChar w:fldCharType="begin"/>
    </w:r>
    <w:r>
      <w:rPr>
        <w:rStyle w:val="ab"/>
      </w:rPr>
      <w:instrText xml:space="preserve">PAGE  </w:instrText>
    </w:r>
    <w:r>
      <w:rPr>
        <w:rStyle w:val="ab"/>
        <w:cs/>
      </w:rPr>
      <w:fldChar w:fldCharType="separate"/>
    </w:r>
    <w:r w:rsidR="00F47E09">
      <w:rPr>
        <w:rStyle w:val="ab"/>
        <w:noProof/>
        <w:cs/>
      </w:rPr>
      <w:t>2</w:t>
    </w:r>
    <w:r>
      <w:rPr>
        <w:rStyle w:val="ab"/>
        <w:cs/>
      </w:rPr>
      <w:fldChar w:fldCharType="end"/>
    </w:r>
  </w:p>
  <w:p w14:paraId="5E8D8150" w14:textId="77777777" w:rsidR="00EE34AB" w:rsidRDefault="00EE34A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A7FA9" w14:textId="77777777" w:rsidR="00086776" w:rsidRDefault="00086776">
      <w:r>
        <w:separator/>
      </w:r>
    </w:p>
  </w:footnote>
  <w:footnote w:type="continuationSeparator" w:id="0">
    <w:p w14:paraId="32458DAE" w14:textId="77777777" w:rsidR="00086776" w:rsidRDefault="000867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35B1E" w14:textId="77777777" w:rsidR="00CF3D58" w:rsidRDefault="00CF3D58" w:rsidP="0025019E">
    <w:pPr>
      <w:pStyle w:val="a5"/>
      <w:framePr w:wrap="around" w:vAnchor="text" w:hAnchor="margin" w:xAlign="right" w:y="1"/>
      <w:rPr>
        <w:rStyle w:val="ab"/>
      </w:rPr>
    </w:pPr>
    <w:r>
      <w:rPr>
        <w:rStyle w:val="ab"/>
        <w:cs/>
      </w:rPr>
      <w:fldChar w:fldCharType="begin"/>
    </w:r>
    <w:r>
      <w:rPr>
        <w:rStyle w:val="ab"/>
      </w:rPr>
      <w:instrText xml:space="preserve">PAGE  </w:instrText>
    </w:r>
    <w:r>
      <w:rPr>
        <w:rStyle w:val="ab"/>
        <w:cs/>
      </w:rPr>
      <w:fldChar w:fldCharType="separate"/>
    </w:r>
    <w:r w:rsidR="00F47E09">
      <w:rPr>
        <w:rStyle w:val="ab"/>
        <w:noProof/>
        <w:cs/>
      </w:rPr>
      <w:t>2</w:t>
    </w:r>
    <w:r>
      <w:rPr>
        <w:rStyle w:val="ab"/>
        <w:cs/>
      </w:rPr>
      <w:fldChar w:fldCharType="end"/>
    </w:r>
  </w:p>
  <w:p w14:paraId="541B8928" w14:textId="77777777" w:rsidR="00CF3D58" w:rsidRDefault="00CF3D58" w:rsidP="00CF3D58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970796825"/>
      <w:docPartObj>
        <w:docPartGallery w:val="Page Numbers (Top of Page)"/>
        <w:docPartUnique/>
      </w:docPartObj>
    </w:sdtPr>
    <w:sdtEndPr>
      <w:rPr>
        <w:b/>
        <w:bCs/>
        <w:color w:val="auto"/>
        <w:spacing w:val="0"/>
      </w:rPr>
    </w:sdtEndPr>
    <w:sdtContent>
      <w:p w14:paraId="50A1E460" w14:textId="7E94E6D7" w:rsidR="00BC330C" w:rsidRDefault="00BC330C">
        <w:pPr>
          <w:pStyle w:val="a5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BC330C">
          <w:rPr>
            <w:rFonts w:ascii="TH SarabunPSK" w:hAnsi="TH SarabunPSK" w:cs="TH SarabunPSK"/>
            <w:color w:val="7F7F7F" w:themeColor="background1" w:themeShade="7F"/>
            <w:spacing w:val="60"/>
            <w:cs/>
          </w:rPr>
          <w:t>แบบเสนอชื่อพนักงานดีเด่นสายวิชาการด้านผลงานสิ่งประดิษฐ์</w:t>
        </w: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1E4652" w:rsidRPr="001E465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6DC30E9D" w14:textId="77777777" w:rsidR="00CF3D58" w:rsidRDefault="00CF3D58" w:rsidP="00F47E09">
    <w:pPr>
      <w:pStyle w:val="a5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AA258" w14:textId="77777777" w:rsidR="00F47E09" w:rsidRDefault="00F47E09">
    <w:pPr>
      <w:pStyle w:val="a5"/>
      <w:jc w:val="center"/>
    </w:pPr>
  </w:p>
  <w:p w14:paraId="0242CD09" w14:textId="77777777" w:rsidR="00F47E09" w:rsidRDefault="00F47E09" w:rsidP="00F47E09">
    <w:pPr>
      <w:pStyle w:val="a5"/>
      <w:tabs>
        <w:tab w:val="clear" w:pos="4320"/>
        <w:tab w:val="clear" w:pos="8640"/>
        <w:tab w:val="left" w:pos="5565"/>
      </w:tabs>
    </w:pPr>
    <w:r>
      <w:rPr>
        <w: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341F3"/>
    <w:multiLevelType w:val="hybridMultilevel"/>
    <w:tmpl w:val="B69CEE4C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49F20B59"/>
    <w:multiLevelType w:val="hybridMultilevel"/>
    <w:tmpl w:val="D180A340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48444C"/>
    <w:multiLevelType w:val="hybridMultilevel"/>
    <w:tmpl w:val="9FDE97B2"/>
    <w:lvl w:ilvl="0" w:tplc="04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3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ysTA3N7U0MDNR0lEKTi0uzszPAykwrAUA33ffnCwAAAA="/>
  </w:docVars>
  <w:rsids>
    <w:rsidRoot w:val="00314264"/>
    <w:rsid w:val="00006A8B"/>
    <w:rsid w:val="000232EF"/>
    <w:rsid w:val="00045152"/>
    <w:rsid w:val="00061AE3"/>
    <w:rsid w:val="00062329"/>
    <w:rsid w:val="000631A7"/>
    <w:rsid w:val="00084F38"/>
    <w:rsid w:val="00086776"/>
    <w:rsid w:val="000A729D"/>
    <w:rsid w:val="000C157C"/>
    <w:rsid w:val="000C3AED"/>
    <w:rsid w:val="000F71EF"/>
    <w:rsid w:val="00100126"/>
    <w:rsid w:val="00107D4B"/>
    <w:rsid w:val="00143549"/>
    <w:rsid w:val="001617FE"/>
    <w:rsid w:val="00165F1A"/>
    <w:rsid w:val="00183253"/>
    <w:rsid w:val="001D7D9D"/>
    <w:rsid w:val="001E4652"/>
    <w:rsid w:val="001E5EAF"/>
    <w:rsid w:val="00214A26"/>
    <w:rsid w:val="002177D7"/>
    <w:rsid w:val="00243C85"/>
    <w:rsid w:val="0025019E"/>
    <w:rsid w:val="00253D1C"/>
    <w:rsid w:val="00267615"/>
    <w:rsid w:val="00275B84"/>
    <w:rsid w:val="00282522"/>
    <w:rsid w:val="00287E07"/>
    <w:rsid w:val="002A30DE"/>
    <w:rsid w:val="002D1076"/>
    <w:rsid w:val="002F05F7"/>
    <w:rsid w:val="00314264"/>
    <w:rsid w:val="00332125"/>
    <w:rsid w:val="0033695F"/>
    <w:rsid w:val="00347CEC"/>
    <w:rsid w:val="00363DE6"/>
    <w:rsid w:val="00364CC0"/>
    <w:rsid w:val="00390DC2"/>
    <w:rsid w:val="0039312E"/>
    <w:rsid w:val="003B7C1D"/>
    <w:rsid w:val="003C4AF8"/>
    <w:rsid w:val="00404B80"/>
    <w:rsid w:val="00411B7A"/>
    <w:rsid w:val="00436A92"/>
    <w:rsid w:val="00453E3F"/>
    <w:rsid w:val="00461FC9"/>
    <w:rsid w:val="0046586A"/>
    <w:rsid w:val="00474764"/>
    <w:rsid w:val="00477B23"/>
    <w:rsid w:val="00482EC8"/>
    <w:rsid w:val="004876D3"/>
    <w:rsid w:val="00493B84"/>
    <w:rsid w:val="004B6220"/>
    <w:rsid w:val="004C36FD"/>
    <w:rsid w:val="004D7FB7"/>
    <w:rsid w:val="00500DB6"/>
    <w:rsid w:val="00503F85"/>
    <w:rsid w:val="0054165C"/>
    <w:rsid w:val="00545E94"/>
    <w:rsid w:val="00552F42"/>
    <w:rsid w:val="00554AE0"/>
    <w:rsid w:val="00560CA9"/>
    <w:rsid w:val="00597E7F"/>
    <w:rsid w:val="005D1EB1"/>
    <w:rsid w:val="006550CD"/>
    <w:rsid w:val="006772D3"/>
    <w:rsid w:val="0068586F"/>
    <w:rsid w:val="006B6CD5"/>
    <w:rsid w:val="006C7191"/>
    <w:rsid w:val="006E6DC4"/>
    <w:rsid w:val="00701BE1"/>
    <w:rsid w:val="00704B50"/>
    <w:rsid w:val="007152E6"/>
    <w:rsid w:val="007176A4"/>
    <w:rsid w:val="00746FE0"/>
    <w:rsid w:val="007475F8"/>
    <w:rsid w:val="00763356"/>
    <w:rsid w:val="007B3D3F"/>
    <w:rsid w:val="007E4CDC"/>
    <w:rsid w:val="007F6D73"/>
    <w:rsid w:val="008168B5"/>
    <w:rsid w:val="00833589"/>
    <w:rsid w:val="008409FB"/>
    <w:rsid w:val="008436BF"/>
    <w:rsid w:val="0085361B"/>
    <w:rsid w:val="00853EE1"/>
    <w:rsid w:val="00860A24"/>
    <w:rsid w:val="00881465"/>
    <w:rsid w:val="008842ED"/>
    <w:rsid w:val="00894F8E"/>
    <w:rsid w:val="00895C80"/>
    <w:rsid w:val="008A72EC"/>
    <w:rsid w:val="008C77B7"/>
    <w:rsid w:val="008D5CA7"/>
    <w:rsid w:val="008E3EDE"/>
    <w:rsid w:val="008F061C"/>
    <w:rsid w:val="008F430A"/>
    <w:rsid w:val="00903560"/>
    <w:rsid w:val="00906990"/>
    <w:rsid w:val="00922217"/>
    <w:rsid w:val="00940A1A"/>
    <w:rsid w:val="00953A3B"/>
    <w:rsid w:val="00954F16"/>
    <w:rsid w:val="00970A57"/>
    <w:rsid w:val="009A1C89"/>
    <w:rsid w:val="009A735A"/>
    <w:rsid w:val="009B23E2"/>
    <w:rsid w:val="009B688B"/>
    <w:rsid w:val="009C16FF"/>
    <w:rsid w:val="009E0AE1"/>
    <w:rsid w:val="009E7F3C"/>
    <w:rsid w:val="00A10014"/>
    <w:rsid w:val="00A10E67"/>
    <w:rsid w:val="00A26B8C"/>
    <w:rsid w:val="00A356D9"/>
    <w:rsid w:val="00A42D95"/>
    <w:rsid w:val="00A501F0"/>
    <w:rsid w:val="00A645DC"/>
    <w:rsid w:val="00A74B57"/>
    <w:rsid w:val="00A74BA7"/>
    <w:rsid w:val="00AA1A8C"/>
    <w:rsid w:val="00AA40CA"/>
    <w:rsid w:val="00AA4E8E"/>
    <w:rsid w:val="00AC1B72"/>
    <w:rsid w:val="00AE1E6D"/>
    <w:rsid w:val="00AE1EA5"/>
    <w:rsid w:val="00AE475B"/>
    <w:rsid w:val="00B118CC"/>
    <w:rsid w:val="00B142DA"/>
    <w:rsid w:val="00B54A84"/>
    <w:rsid w:val="00B820C8"/>
    <w:rsid w:val="00BA1EA8"/>
    <w:rsid w:val="00BB11B9"/>
    <w:rsid w:val="00BB464B"/>
    <w:rsid w:val="00BB671F"/>
    <w:rsid w:val="00BC330C"/>
    <w:rsid w:val="00BD734A"/>
    <w:rsid w:val="00BE180F"/>
    <w:rsid w:val="00BF37F7"/>
    <w:rsid w:val="00C01E7A"/>
    <w:rsid w:val="00C1651D"/>
    <w:rsid w:val="00C35A98"/>
    <w:rsid w:val="00C53036"/>
    <w:rsid w:val="00C63478"/>
    <w:rsid w:val="00C67235"/>
    <w:rsid w:val="00C672A8"/>
    <w:rsid w:val="00C71013"/>
    <w:rsid w:val="00CF3D58"/>
    <w:rsid w:val="00D0627F"/>
    <w:rsid w:val="00D07536"/>
    <w:rsid w:val="00D076A9"/>
    <w:rsid w:val="00D20C26"/>
    <w:rsid w:val="00D27F0C"/>
    <w:rsid w:val="00D36FCA"/>
    <w:rsid w:val="00D43851"/>
    <w:rsid w:val="00D443B3"/>
    <w:rsid w:val="00D60351"/>
    <w:rsid w:val="00D63AB5"/>
    <w:rsid w:val="00D72117"/>
    <w:rsid w:val="00D72A20"/>
    <w:rsid w:val="00D74891"/>
    <w:rsid w:val="00D75E3A"/>
    <w:rsid w:val="00D813E4"/>
    <w:rsid w:val="00E33095"/>
    <w:rsid w:val="00E37A94"/>
    <w:rsid w:val="00E5347E"/>
    <w:rsid w:val="00E775C4"/>
    <w:rsid w:val="00E80105"/>
    <w:rsid w:val="00EA4DAD"/>
    <w:rsid w:val="00EA7A3F"/>
    <w:rsid w:val="00ED7BB4"/>
    <w:rsid w:val="00EE34AB"/>
    <w:rsid w:val="00F06C66"/>
    <w:rsid w:val="00F1024D"/>
    <w:rsid w:val="00F26EFC"/>
    <w:rsid w:val="00F47E09"/>
    <w:rsid w:val="00F53C2A"/>
    <w:rsid w:val="00F72E24"/>
    <w:rsid w:val="00F92D00"/>
    <w:rsid w:val="00FB3AD5"/>
    <w:rsid w:val="00FD149C"/>
    <w:rsid w:val="00FD195D"/>
    <w:rsid w:val="00FD5714"/>
    <w:rsid w:val="00FE0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6B4BD1"/>
  <w15:docId w15:val="{23B4F301-3A2A-49D3-98DB-CCE3BA46E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8"/>
      <w:szCs w:val="28"/>
      <w:lang w:eastAsia="ja-JP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2">
    <w:name w:val="heading 2"/>
    <w:basedOn w:val="a"/>
    <w:next w:val="a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paragraph" w:styleId="3">
    <w:name w:val="heading 3"/>
    <w:basedOn w:val="a"/>
    <w:next w:val="a"/>
    <w:qFormat/>
    <w:rsid w:val="006550CD"/>
    <w:pPr>
      <w:keepNext/>
      <w:spacing w:before="240" w:after="60"/>
      <w:outlineLvl w:val="2"/>
    </w:pPr>
    <w:rPr>
      <w:rFonts w:ascii="Arial" w:hAnsi="Arial" w:cs="Cordia New"/>
      <w:b/>
      <w:bCs/>
      <w:sz w:val="26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pPr>
      <w:jc w:val="center"/>
    </w:pPr>
    <w:rPr>
      <w:b/>
      <w:bCs/>
    </w:rPr>
  </w:style>
  <w:style w:type="paragraph" w:styleId="a5">
    <w:name w:val="header"/>
    <w:basedOn w:val="a"/>
    <w:link w:val="a6"/>
    <w:uiPriority w:val="99"/>
    <w:pPr>
      <w:tabs>
        <w:tab w:val="center" w:pos="4320"/>
        <w:tab w:val="right" w:pos="8640"/>
      </w:tabs>
    </w:pPr>
  </w:style>
  <w:style w:type="paragraph" w:styleId="a7">
    <w:name w:val="footer"/>
    <w:basedOn w:val="a"/>
    <w:pPr>
      <w:tabs>
        <w:tab w:val="center" w:pos="4320"/>
        <w:tab w:val="right" w:pos="8640"/>
      </w:tabs>
    </w:pPr>
  </w:style>
  <w:style w:type="paragraph" w:styleId="a8">
    <w:name w:val="Subtitle"/>
    <w:basedOn w:val="a"/>
    <w:link w:val="a9"/>
    <w:qFormat/>
    <w:pPr>
      <w:jc w:val="center"/>
    </w:pPr>
    <w:rPr>
      <w:b/>
      <w:bCs/>
    </w:rPr>
  </w:style>
  <w:style w:type="paragraph" w:styleId="aa">
    <w:name w:val="Body Text Indent"/>
    <w:basedOn w:val="a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ab">
    <w:name w:val="page number"/>
    <w:basedOn w:val="a0"/>
  </w:style>
  <w:style w:type="paragraph" w:styleId="ac">
    <w:name w:val="Balloon Text"/>
    <w:basedOn w:val="a"/>
    <w:semiHidden/>
    <w:rsid w:val="00D75E3A"/>
    <w:rPr>
      <w:rFonts w:ascii="Tahoma" w:hAnsi="Tahoma"/>
      <w:sz w:val="16"/>
      <w:szCs w:val="18"/>
    </w:rPr>
  </w:style>
  <w:style w:type="paragraph" w:customStyle="1" w:styleId="10">
    <w:name w:val="ข้อความบอลลูน1"/>
    <w:basedOn w:val="a"/>
    <w:semiHidden/>
    <w:rsid w:val="00EA7A3F"/>
    <w:rPr>
      <w:rFonts w:ascii="Tahoma" w:eastAsia="Times New Roman" w:hAnsi="Tahoma"/>
      <w:sz w:val="16"/>
      <w:szCs w:val="18"/>
      <w:lang w:eastAsia="en-US"/>
    </w:rPr>
  </w:style>
  <w:style w:type="character" w:customStyle="1" w:styleId="a6">
    <w:name w:val="หัวกระดาษ อักขระ"/>
    <w:basedOn w:val="a0"/>
    <w:link w:val="a5"/>
    <w:uiPriority w:val="99"/>
    <w:rsid w:val="00F47E09"/>
    <w:rPr>
      <w:sz w:val="28"/>
      <w:szCs w:val="28"/>
      <w:lang w:eastAsia="ja-JP"/>
    </w:rPr>
  </w:style>
  <w:style w:type="character" w:customStyle="1" w:styleId="a4">
    <w:name w:val="ชื่อเรื่อง อักขระ"/>
    <w:basedOn w:val="a0"/>
    <w:link w:val="a3"/>
    <w:rsid w:val="004876D3"/>
    <w:rPr>
      <w:b/>
      <w:bCs/>
      <w:sz w:val="28"/>
      <w:szCs w:val="28"/>
      <w:lang w:eastAsia="ja-JP"/>
    </w:rPr>
  </w:style>
  <w:style w:type="character" w:customStyle="1" w:styleId="a9">
    <w:name w:val="ชื่อเรื่องรอง อักขระ"/>
    <w:basedOn w:val="a0"/>
    <w:link w:val="a8"/>
    <w:rsid w:val="004876D3"/>
    <w:rPr>
      <w:b/>
      <w:bCs/>
      <w:sz w:val="28"/>
      <w:szCs w:val="28"/>
      <w:lang w:eastAsia="ja-JP"/>
    </w:rPr>
  </w:style>
  <w:style w:type="paragraph" w:styleId="ad">
    <w:name w:val="List Paragraph"/>
    <w:basedOn w:val="a"/>
    <w:uiPriority w:val="34"/>
    <w:qFormat/>
    <w:rsid w:val="004876D3"/>
    <w:pPr>
      <w:ind w:left="720"/>
      <w:contextualSpacing/>
    </w:pPr>
    <w:rPr>
      <w:szCs w:val="35"/>
    </w:rPr>
  </w:style>
  <w:style w:type="table" w:styleId="ae">
    <w:name w:val="Table Grid"/>
    <w:basedOn w:val="a1"/>
    <w:uiPriority w:val="59"/>
    <w:rsid w:val="00FD195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8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CCS</cp:lastModifiedBy>
  <cp:revision>9</cp:revision>
  <cp:lastPrinted>2020-06-04T02:48:00Z</cp:lastPrinted>
  <dcterms:created xsi:type="dcterms:W3CDTF">2020-06-04T02:48:00Z</dcterms:created>
  <dcterms:modified xsi:type="dcterms:W3CDTF">2021-05-24T02:12:00Z</dcterms:modified>
</cp:coreProperties>
</file>